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05C5" w:rsidRPr="00AC05C5" w:rsidRDefault="00AC05C5" w:rsidP="00AC05C5">
      <w:pPr>
        <w:jc w:val="center"/>
        <w:rPr>
          <w:rFonts w:ascii="Arial" w:hAnsi="Arial" w:cs="Arial"/>
          <w:b/>
          <w:szCs w:val="24"/>
        </w:rPr>
      </w:pPr>
      <w:r w:rsidRPr="00AC05C5">
        <w:rPr>
          <w:rFonts w:ascii="Arial" w:hAnsi="Arial" w:cs="Arial"/>
          <w:b/>
          <w:szCs w:val="24"/>
        </w:rPr>
        <w:t>Computer Literacy for Senior Citizens</w:t>
      </w:r>
    </w:p>
    <w:p w:rsidR="00AC05C5" w:rsidRPr="00AC05C5" w:rsidRDefault="00AC05C5" w:rsidP="00AC05C5">
      <w:pPr>
        <w:jc w:val="center"/>
        <w:rPr>
          <w:rFonts w:ascii="Arial" w:hAnsi="Arial" w:cs="Arial"/>
          <w:b/>
          <w:szCs w:val="24"/>
        </w:rPr>
      </w:pPr>
      <w:r w:rsidRPr="00AC05C5">
        <w:rPr>
          <w:rFonts w:ascii="Arial" w:hAnsi="Arial" w:cs="Arial"/>
          <w:b/>
          <w:szCs w:val="24"/>
        </w:rPr>
        <w:t>Level 1</w:t>
      </w:r>
    </w:p>
    <w:p w:rsidR="00AC05C5" w:rsidRPr="00AC05C5" w:rsidRDefault="00AC05C5" w:rsidP="00AC05C5">
      <w:pPr>
        <w:jc w:val="center"/>
        <w:rPr>
          <w:rFonts w:ascii="Arial" w:hAnsi="Arial" w:cs="Arial"/>
          <w:b/>
          <w:szCs w:val="24"/>
        </w:rPr>
      </w:pPr>
      <w:r w:rsidRPr="00AC05C5">
        <w:rPr>
          <w:rFonts w:ascii="Arial" w:hAnsi="Arial" w:cs="Arial"/>
          <w:b/>
          <w:szCs w:val="24"/>
        </w:rPr>
        <w:t>TRAINING OUTLINE</w:t>
      </w:r>
    </w:p>
    <w:p w:rsidR="00AC05C5" w:rsidRPr="00AC05C5" w:rsidRDefault="00AC05C5" w:rsidP="00AC05C5">
      <w:pPr>
        <w:jc w:val="center"/>
        <w:rPr>
          <w:rFonts w:ascii="Arial" w:hAnsi="Arial" w:cs="Arial"/>
          <w:b/>
          <w:szCs w:val="24"/>
        </w:rPr>
      </w:pPr>
    </w:p>
    <w:p w:rsidR="00AC05C5" w:rsidRPr="00AC05C5" w:rsidRDefault="00AC05C5" w:rsidP="00AC05C5">
      <w:pPr>
        <w:jc w:val="both"/>
        <w:rPr>
          <w:rFonts w:ascii="Arial" w:hAnsi="Arial" w:cs="Arial"/>
          <w:szCs w:val="24"/>
        </w:rPr>
        <w:sectPr w:rsidR="00AC05C5" w:rsidRPr="00AC05C5" w:rsidSect="00AC05C5">
          <w:headerReference w:type="default" r:id="rId7"/>
          <w:pgSz w:w="12240" w:h="15840"/>
          <w:pgMar w:top="1980" w:right="940" w:bottom="1260" w:left="860" w:header="720" w:footer="720" w:gutter="0"/>
          <w:cols w:space="720"/>
          <w:docGrid w:linePitch="299"/>
        </w:sectPr>
      </w:pPr>
    </w:p>
    <w:p w:rsidR="00AC05C5" w:rsidRPr="00AC05C5" w:rsidRDefault="00AC05C5" w:rsidP="00AC05C5">
      <w:pPr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lastRenderedPageBreak/>
        <w:t xml:space="preserve">Module 1:  </w:t>
      </w:r>
      <w:r w:rsidRPr="00AC05C5">
        <w:rPr>
          <w:rFonts w:ascii="Arial" w:hAnsi="Arial" w:cs="Arial"/>
          <w:b/>
          <w:sz w:val="20"/>
          <w:szCs w:val="24"/>
        </w:rPr>
        <w:t>Computer Fundamentals</w:t>
      </w:r>
    </w:p>
    <w:p w:rsidR="00AC05C5" w:rsidRPr="00AC05C5" w:rsidRDefault="00AC05C5" w:rsidP="00AC05C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Introduction to Computers</w:t>
      </w:r>
    </w:p>
    <w:p w:rsidR="00AC05C5" w:rsidRPr="00AC05C5" w:rsidRDefault="00AC05C5" w:rsidP="00AC05C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What is a Computer?</w:t>
      </w:r>
    </w:p>
    <w:p w:rsidR="00AC05C5" w:rsidRPr="00AC05C5" w:rsidRDefault="00AC05C5" w:rsidP="00AC05C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The Components of a Computer</w:t>
      </w:r>
    </w:p>
    <w:p w:rsidR="00AC05C5" w:rsidRPr="00AC05C5" w:rsidRDefault="00AC05C5" w:rsidP="00AC05C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Laptop</w:t>
      </w:r>
    </w:p>
    <w:p w:rsidR="00AC05C5" w:rsidRPr="00AC05C5" w:rsidRDefault="00AC05C5" w:rsidP="00AC05C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Starting the Computer or Laptop</w:t>
      </w:r>
    </w:p>
    <w:p w:rsidR="00AC05C5" w:rsidRPr="00AC05C5" w:rsidRDefault="00AC05C5" w:rsidP="00AC05C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The Computer Keyboard</w:t>
      </w:r>
    </w:p>
    <w:p w:rsidR="00AC05C5" w:rsidRPr="00AC05C5" w:rsidRDefault="00AC05C5" w:rsidP="00AC05C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Using a Mouse</w:t>
      </w:r>
    </w:p>
    <w:p w:rsidR="00AC05C5" w:rsidRPr="00AC05C5" w:rsidRDefault="00AC05C5" w:rsidP="00AC05C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Hardware vs. Software</w:t>
      </w:r>
    </w:p>
    <w:p w:rsidR="00AC05C5" w:rsidRPr="00AC05C5" w:rsidRDefault="00AC05C5" w:rsidP="00AC05C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The Start Menu</w:t>
      </w:r>
    </w:p>
    <w:p w:rsidR="00AC05C5" w:rsidRPr="00AC05C5" w:rsidRDefault="00AC05C5" w:rsidP="00AC05C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Desktop</w:t>
      </w:r>
    </w:p>
    <w:p w:rsidR="00AC05C5" w:rsidRPr="00AC05C5" w:rsidRDefault="00AC05C5" w:rsidP="00AC05C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 xml:space="preserve">Opening and Closing an </w:t>
      </w:r>
      <w:proofErr w:type="spellStart"/>
      <w:proofErr w:type="gramStart"/>
      <w:r w:rsidRPr="00AC05C5">
        <w:rPr>
          <w:rFonts w:ascii="Arial" w:hAnsi="Arial" w:cs="Arial"/>
          <w:sz w:val="20"/>
          <w:szCs w:val="24"/>
        </w:rPr>
        <w:t>Appl;ication</w:t>
      </w:r>
      <w:proofErr w:type="spellEnd"/>
      <w:proofErr w:type="gramEnd"/>
    </w:p>
    <w:p w:rsidR="00AC05C5" w:rsidRPr="00AC05C5" w:rsidRDefault="00AC05C5" w:rsidP="00AC05C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Using the Internet</w:t>
      </w:r>
    </w:p>
    <w:p w:rsidR="00AC05C5" w:rsidRPr="00AC05C5" w:rsidRDefault="00AC05C5" w:rsidP="00AC05C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Shutting Down the Computer</w:t>
      </w:r>
    </w:p>
    <w:p w:rsidR="00AC05C5" w:rsidRPr="00AC05C5" w:rsidRDefault="00AC05C5" w:rsidP="00AC05C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Clicking the User Account Icon</w:t>
      </w:r>
    </w:p>
    <w:p w:rsidR="00AC05C5" w:rsidRPr="00AC05C5" w:rsidRDefault="00AC05C5" w:rsidP="00AC05C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Troubleshooting FAQ</w:t>
      </w:r>
    </w:p>
    <w:p w:rsidR="00AC05C5" w:rsidRPr="00AC05C5" w:rsidRDefault="00AC05C5" w:rsidP="00AC05C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Housekeeping Tips</w:t>
      </w:r>
    </w:p>
    <w:p w:rsidR="00AC05C5" w:rsidRPr="00AC05C5" w:rsidRDefault="00AC05C5" w:rsidP="00AC05C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Safety Tips</w:t>
      </w:r>
    </w:p>
    <w:p w:rsidR="00AC05C5" w:rsidRPr="00AC05C5" w:rsidRDefault="00AC05C5" w:rsidP="00AC05C5">
      <w:pPr>
        <w:pStyle w:val="ListParagraph"/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</w:p>
    <w:p w:rsidR="00AC05C5" w:rsidRPr="00AC05C5" w:rsidRDefault="00AC05C5" w:rsidP="00AC05C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Introduction to Windows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Microsoft Windows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Logging In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Personalizing your Desktop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System Tray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Re-arranging and Resizing Tiles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Pinning Tiles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Turning Off Live Tiles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Store Tiles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More Command Management Tools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Managing Multiple Windows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Settings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Useful Keyboard Shortcuts</w:t>
      </w:r>
    </w:p>
    <w:p w:rsidR="00AC05C5" w:rsidRPr="00AC05C5" w:rsidRDefault="00AC05C5" w:rsidP="00AC05C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File Management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What is File Management?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Creating a File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Saving a File to Documents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Saving a File to the Desktop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Storage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Measuring Storage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Saving to a Flash Drive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lastRenderedPageBreak/>
        <w:t>Accessing Different Drives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Other Ways to Save to a Flash Drive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Creating Folders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Renaming Files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Moving Documents into Folders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Moving a File to the Recycle Bin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Exploring the Recycle Bin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Searching for Files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Removing your Flash Drive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Different Views</w:t>
      </w:r>
    </w:p>
    <w:p w:rsidR="00AC05C5" w:rsidRPr="00AC05C5" w:rsidRDefault="00AC05C5" w:rsidP="00AC05C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Program Updates</w:t>
      </w:r>
    </w:p>
    <w:p w:rsidR="00AC05C5" w:rsidRPr="00AC05C5" w:rsidRDefault="00AC05C5" w:rsidP="00AC05C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Computer Vocabulary</w:t>
      </w:r>
    </w:p>
    <w:p w:rsidR="00AC05C5" w:rsidRPr="00AC05C5" w:rsidRDefault="00AC05C5" w:rsidP="00AC05C5">
      <w:pPr>
        <w:pStyle w:val="ListParagraph"/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</w:p>
    <w:p w:rsidR="00AC05C5" w:rsidRPr="00AC05C5" w:rsidRDefault="00AC05C5" w:rsidP="00AC05C5">
      <w:pPr>
        <w:jc w:val="both"/>
        <w:rPr>
          <w:rFonts w:ascii="Arial" w:hAnsi="Arial" w:cs="Arial"/>
          <w:b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 xml:space="preserve">Module 2:  </w:t>
      </w:r>
      <w:r w:rsidRPr="00AC05C5">
        <w:rPr>
          <w:rFonts w:ascii="Arial" w:hAnsi="Arial" w:cs="Arial"/>
          <w:b/>
          <w:sz w:val="20"/>
          <w:szCs w:val="24"/>
        </w:rPr>
        <w:t>The Internet:  How Search Works</w:t>
      </w:r>
    </w:p>
    <w:p w:rsidR="00AC05C5" w:rsidRPr="00AC05C5" w:rsidRDefault="00AC05C5" w:rsidP="00AC05C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Introduction to the Internet</w:t>
      </w:r>
    </w:p>
    <w:p w:rsidR="00AC05C5" w:rsidRPr="00AC05C5" w:rsidRDefault="00AC05C5" w:rsidP="00AC05C5">
      <w:pPr>
        <w:pStyle w:val="ListParagraph"/>
        <w:numPr>
          <w:ilvl w:val="0"/>
          <w:numId w:val="5"/>
        </w:numPr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What is the Internet?</w:t>
      </w:r>
    </w:p>
    <w:p w:rsidR="00AC05C5" w:rsidRPr="00AC05C5" w:rsidRDefault="00AC05C5" w:rsidP="00AC05C5">
      <w:pPr>
        <w:pStyle w:val="ListParagraph"/>
        <w:numPr>
          <w:ilvl w:val="0"/>
          <w:numId w:val="5"/>
        </w:numPr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Uses of the Internet</w:t>
      </w:r>
    </w:p>
    <w:p w:rsidR="00AC05C5" w:rsidRPr="00AC05C5" w:rsidRDefault="00AC05C5" w:rsidP="00AC05C5">
      <w:pPr>
        <w:pStyle w:val="ListParagraph"/>
        <w:numPr>
          <w:ilvl w:val="0"/>
          <w:numId w:val="5"/>
        </w:numPr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Common Terns</w:t>
      </w:r>
    </w:p>
    <w:p w:rsidR="00AC05C5" w:rsidRPr="00AC05C5" w:rsidRDefault="00AC05C5" w:rsidP="00AC05C5">
      <w:pPr>
        <w:pStyle w:val="ListParagraph"/>
        <w:numPr>
          <w:ilvl w:val="0"/>
          <w:numId w:val="5"/>
        </w:numPr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Getting Started Using Google Chrome</w:t>
      </w:r>
    </w:p>
    <w:p w:rsidR="00AC05C5" w:rsidRPr="00AC05C5" w:rsidRDefault="00AC05C5" w:rsidP="00AC05C5">
      <w:pPr>
        <w:pStyle w:val="ListParagraph"/>
        <w:numPr>
          <w:ilvl w:val="0"/>
          <w:numId w:val="5"/>
        </w:numPr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Google Chrome Toolbar</w:t>
      </w:r>
    </w:p>
    <w:p w:rsidR="00AC05C5" w:rsidRPr="00AC05C5" w:rsidRDefault="00AC05C5" w:rsidP="00AC05C5">
      <w:pPr>
        <w:pStyle w:val="ListParagraph"/>
        <w:numPr>
          <w:ilvl w:val="0"/>
          <w:numId w:val="5"/>
        </w:numPr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To Open a New Tab</w:t>
      </w:r>
    </w:p>
    <w:p w:rsidR="00AC05C5" w:rsidRPr="00AC05C5" w:rsidRDefault="00AC05C5" w:rsidP="00AC05C5">
      <w:pPr>
        <w:pStyle w:val="ListParagraph"/>
        <w:numPr>
          <w:ilvl w:val="0"/>
          <w:numId w:val="5"/>
        </w:numPr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Setting the Home Page</w:t>
      </w:r>
    </w:p>
    <w:p w:rsidR="00AC05C5" w:rsidRPr="00AC05C5" w:rsidRDefault="00AC05C5" w:rsidP="00AC05C5">
      <w:pPr>
        <w:pStyle w:val="ListParagraph"/>
        <w:numPr>
          <w:ilvl w:val="0"/>
          <w:numId w:val="5"/>
        </w:numPr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Setting the On Startup Page</w:t>
      </w:r>
    </w:p>
    <w:p w:rsidR="00AC05C5" w:rsidRPr="00AC05C5" w:rsidRDefault="00AC05C5" w:rsidP="00AC05C5">
      <w:pPr>
        <w:pStyle w:val="ListParagraph"/>
        <w:numPr>
          <w:ilvl w:val="0"/>
          <w:numId w:val="5"/>
        </w:numPr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Browsing History</w:t>
      </w:r>
    </w:p>
    <w:p w:rsidR="00AC05C5" w:rsidRPr="00AC05C5" w:rsidRDefault="00AC05C5" w:rsidP="00AC05C5">
      <w:pPr>
        <w:pStyle w:val="ListParagraph"/>
        <w:numPr>
          <w:ilvl w:val="0"/>
          <w:numId w:val="5"/>
        </w:numPr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Autofill Settings</w:t>
      </w:r>
    </w:p>
    <w:p w:rsidR="00AC05C5" w:rsidRPr="00AC05C5" w:rsidRDefault="00AC05C5" w:rsidP="00AC05C5">
      <w:pPr>
        <w:pStyle w:val="ListParagraph"/>
        <w:numPr>
          <w:ilvl w:val="0"/>
          <w:numId w:val="5"/>
        </w:numPr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Performing a Search using Google Chrome</w:t>
      </w:r>
    </w:p>
    <w:p w:rsidR="00AC05C5" w:rsidRPr="00AC05C5" w:rsidRDefault="00AC05C5" w:rsidP="00AC05C5">
      <w:pPr>
        <w:pStyle w:val="ListParagraph"/>
        <w:numPr>
          <w:ilvl w:val="0"/>
          <w:numId w:val="5"/>
        </w:numPr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More Searching</w:t>
      </w:r>
    </w:p>
    <w:p w:rsidR="00AC05C5" w:rsidRPr="00AC05C5" w:rsidRDefault="00AC05C5" w:rsidP="00AC05C5">
      <w:pPr>
        <w:pStyle w:val="ListParagraph"/>
        <w:numPr>
          <w:ilvl w:val="0"/>
          <w:numId w:val="5"/>
        </w:numPr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Bookmarks</w:t>
      </w:r>
    </w:p>
    <w:p w:rsidR="00AC05C5" w:rsidRPr="00AC05C5" w:rsidRDefault="00AC05C5" w:rsidP="00AC05C5">
      <w:pPr>
        <w:pStyle w:val="ListParagraph"/>
        <w:numPr>
          <w:ilvl w:val="0"/>
          <w:numId w:val="5"/>
        </w:numPr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Search Tips</w:t>
      </w:r>
    </w:p>
    <w:p w:rsidR="00AC05C5" w:rsidRPr="00AC05C5" w:rsidRDefault="00AC05C5" w:rsidP="00AC05C5">
      <w:pPr>
        <w:pStyle w:val="ListParagraph"/>
        <w:numPr>
          <w:ilvl w:val="0"/>
          <w:numId w:val="5"/>
        </w:numPr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Typos</w:t>
      </w:r>
    </w:p>
    <w:p w:rsidR="00AC05C5" w:rsidRPr="00AC05C5" w:rsidRDefault="00AC05C5" w:rsidP="00AC05C5">
      <w:pPr>
        <w:pStyle w:val="ListParagraph"/>
        <w:numPr>
          <w:ilvl w:val="0"/>
          <w:numId w:val="5"/>
        </w:numPr>
        <w:spacing w:after="0" w:line="240" w:lineRule="auto"/>
        <w:ind w:left="1440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Things Needed to Connect to the Internet</w:t>
      </w:r>
    </w:p>
    <w:p w:rsidR="00AC05C5" w:rsidRPr="00AC05C5" w:rsidRDefault="00AC05C5" w:rsidP="00AC05C5">
      <w:pPr>
        <w:pStyle w:val="ListParagraph"/>
        <w:numPr>
          <w:ilvl w:val="0"/>
          <w:numId w:val="4"/>
        </w:numPr>
        <w:spacing w:after="0" w:line="240" w:lineRule="auto"/>
        <w:ind w:left="810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Searching the World Wide Web</w:t>
      </w:r>
    </w:p>
    <w:p w:rsidR="00AC05C5" w:rsidRPr="00AC05C5" w:rsidRDefault="00AC05C5" w:rsidP="00AC05C5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Web Browsers</w:t>
      </w:r>
    </w:p>
    <w:p w:rsidR="00AC05C5" w:rsidRPr="00AC05C5" w:rsidRDefault="00AC05C5" w:rsidP="00AC05C5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Google Tips and Tricks</w:t>
      </w:r>
    </w:p>
    <w:p w:rsidR="00AC05C5" w:rsidRPr="00AC05C5" w:rsidRDefault="00AC05C5" w:rsidP="00AC05C5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Search Using Microphone</w:t>
      </w:r>
    </w:p>
    <w:p w:rsidR="00AC05C5" w:rsidRPr="00AC05C5" w:rsidRDefault="00AC05C5" w:rsidP="00AC05C5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Printing from a Web Page</w:t>
      </w:r>
    </w:p>
    <w:p w:rsidR="00AC05C5" w:rsidRPr="00AC05C5" w:rsidRDefault="00AC05C5" w:rsidP="00AC05C5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Customizing your Search</w:t>
      </w:r>
    </w:p>
    <w:p w:rsidR="00AC05C5" w:rsidRPr="00AC05C5" w:rsidRDefault="00AC05C5" w:rsidP="00AC05C5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Internet Safety Tips</w:t>
      </w:r>
    </w:p>
    <w:p w:rsidR="00AC05C5" w:rsidRPr="00AC05C5" w:rsidRDefault="00AC05C5" w:rsidP="00AC05C5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AC05C5">
        <w:rPr>
          <w:rFonts w:ascii="Arial" w:hAnsi="Arial" w:cs="Arial"/>
          <w:sz w:val="20"/>
          <w:szCs w:val="24"/>
        </w:rPr>
        <w:t>Netiquette</w:t>
      </w:r>
    </w:p>
    <w:p w:rsidR="00AC05C5" w:rsidRPr="00AC05C5" w:rsidRDefault="00AC05C5" w:rsidP="00AC05C5">
      <w:pPr>
        <w:ind w:left="1080"/>
        <w:jc w:val="both"/>
        <w:rPr>
          <w:rFonts w:ascii="Arial" w:hAnsi="Arial" w:cs="Arial"/>
          <w:sz w:val="24"/>
          <w:szCs w:val="24"/>
        </w:rPr>
        <w:sectPr w:rsidR="00AC05C5" w:rsidRPr="00AC05C5" w:rsidSect="00AC05C5">
          <w:type w:val="continuous"/>
          <w:pgSz w:w="12240" w:h="15840"/>
          <w:pgMar w:top="1980" w:right="940" w:bottom="1260" w:left="860" w:header="720" w:footer="720" w:gutter="0"/>
          <w:cols w:num="2" w:space="720"/>
          <w:docGrid w:linePitch="299"/>
        </w:sectPr>
      </w:pPr>
    </w:p>
    <w:p w:rsidR="00D556E6" w:rsidRDefault="00D556E6" w:rsidP="00AC05C5">
      <w:pPr>
        <w:rPr>
          <w:sz w:val="24"/>
          <w:szCs w:val="24"/>
        </w:rPr>
      </w:pPr>
      <w:bookmarkStart w:id="0" w:name="_GoBack"/>
      <w:bookmarkEnd w:id="0"/>
    </w:p>
    <w:sectPr w:rsidR="00D556E6" w:rsidSect="00AC05C5">
      <w:type w:val="continuous"/>
      <w:pgSz w:w="12240" w:h="15840"/>
      <w:pgMar w:top="1980" w:right="940" w:bottom="1260" w:left="86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2E61" w:rsidRDefault="00992E61" w:rsidP="00AC05C5">
      <w:r>
        <w:separator/>
      </w:r>
    </w:p>
  </w:endnote>
  <w:endnote w:type="continuationSeparator" w:id="0">
    <w:p w:rsidR="00992E61" w:rsidRDefault="00992E61" w:rsidP="00AC05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2E61" w:rsidRDefault="00992E61" w:rsidP="00AC05C5">
      <w:r>
        <w:separator/>
      </w:r>
    </w:p>
  </w:footnote>
  <w:footnote w:type="continuationSeparator" w:id="0">
    <w:p w:rsidR="00992E61" w:rsidRDefault="00992E61" w:rsidP="00AC05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05C5" w:rsidRDefault="00AC05C5">
    <w:pPr>
      <w:pStyle w:val="Header"/>
    </w:pPr>
    <w:r>
      <w:rPr>
        <w:noProof/>
      </w:rPr>
      <w:drawing>
        <wp:anchor distT="0" distB="0" distL="0" distR="0" simplePos="0" relativeHeight="251659264" behindDoc="0" locked="0" layoutInCell="1" hidden="0" allowOverlap="1" wp14:anchorId="4C21B5A7" wp14:editId="44429538">
          <wp:simplePos x="0" y="0"/>
          <wp:positionH relativeFrom="margin">
            <wp:posOffset>495300</wp:posOffset>
          </wp:positionH>
          <wp:positionV relativeFrom="paragraph">
            <wp:posOffset>-152400</wp:posOffset>
          </wp:positionV>
          <wp:extent cx="5772150" cy="800100"/>
          <wp:effectExtent l="0" t="0" r="0" b="0"/>
          <wp:wrapNone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7215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584A55"/>
    <w:multiLevelType w:val="hybridMultilevel"/>
    <w:tmpl w:val="D544246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89E6E27"/>
    <w:multiLevelType w:val="hybridMultilevel"/>
    <w:tmpl w:val="3D347FB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835C84"/>
    <w:multiLevelType w:val="hybridMultilevel"/>
    <w:tmpl w:val="E7647E66"/>
    <w:lvl w:ilvl="0" w:tplc="46B282FC">
      <w:start w:val="2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851CD2"/>
    <w:multiLevelType w:val="hybridMultilevel"/>
    <w:tmpl w:val="7C24F4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FBA4A46"/>
    <w:multiLevelType w:val="hybridMultilevel"/>
    <w:tmpl w:val="A3A0C5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0MLUEkobmxgZmBko6SsGpxcWZ+XkgBYa1AAbB1tUsAAAA"/>
  </w:docVars>
  <w:rsids>
    <w:rsidRoot w:val="004B04DF"/>
    <w:rsid w:val="002D1497"/>
    <w:rsid w:val="0039765E"/>
    <w:rsid w:val="004B04DF"/>
    <w:rsid w:val="0090545F"/>
    <w:rsid w:val="00992E61"/>
    <w:rsid w:val="00AC05C5"/>
    <w:rsid w:val="00BB5A64"/>
    <w:rsid w:val="00BC0266"/>
    <w:rsid w:val="00D556E6"/>
    <w:rsid w:val="00FD6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467BC"/>
  <w15:docId w15:val="{1F30DABC-2F02-4B4E-A60D-4CC8020D8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81"/>
      <w:ind w:left="580" w:hanging="360"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pPr>
      <w:ind w:left="58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026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026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C05C5"/>
    <w:pPr>
      <w:widowControl/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AC05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05C5"/>
  </w:style>
  <w:style w:type="paragraph" w:styleId="Footer">
    <w:name w:val="footer"/>
    <w:basedOn w:val="Normal"/>
    <w:link w:val="FooterChar"/>
    <w:uiPriority w:val="99"/>
    <w:unhideWhenUsed/>
    <w:rsid w:val="00AC05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05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11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 Marcial</dc:creator>
  <cp:lastModifiedBy>COMPUTER</cp:lastModifiedBy>
  <cp:revision>2</cp:revision>
  <cp:lastPrinted>2019-01-05T09:17:00Z</cp:lastPrinted>
  <dcterms:created xsi:type="dcterms:W3CDTF">2019-12-18T06:54:00Z</dcterms:created>
  <dcterms:modified xsi:type="dcterms:W3CDTF">2019-12-18T06:54:00Z</dcterms:modified>
</cp:coreProperties>
</file>